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4" w:name="X9c46a134dc0bb7c615c25a7da223102eb293fd5"/>
    <w:p>
      <w:pPr>
        <w:pStyle w:val="Heading1"/>
      </w:pPr>
      <w:r>
        <w:t xml:space="preserve">Cover Letter for Automotive Engineer Position in Singapore Singapore</w:t>
      </w:r>
    </w:p>
    <w:p>
      <w:pPr>
        <w:pStyle w:val="FirstParagraph"/>
      </w:pPr>
      <w:r>
        <w:t xml:space="preserve">Dear [Hiring Manager's Name],</w:t>
      </w:r>
    </w:p>
    <w:p>
      <w:pPr>
        <w:pStyle w:val="BodyText"/>
      </w:pPr>
      <w:r>
        <w:t xml:space="preserve">I am writing to express my sincere interest in the Automotive Engineer position at your esteemed organization, as advertised. With a robust academic background and hands-on experience in automotive systems design, I am eager to contribute my expertise to a forward-thinking company based in Singapore Singapore. The unique blend of innovation and regulatory rigor in Singapore's automotive industry aligns perfectly with my career aspirations, and I am excited about the opportunity to bring my skills to your team.</w:t>
      </w:r>
    </w:p>
    <w:p>
      <w:pPr>
        <w:pStyle w:val="BodyText"/>
      </w:pPr>
      <w:r>
        <w:t xml:space="preserve">As an Automotive Engineer with [X years] of experience, I have developed a deep understanding of vehicle dynamics, powertrain systems, and advanced manufacturing processes. My academic foundation in Mechanical Engineering from [University Name], coupled with professional certifications in automotive technologies, has equipped me to tackle complex challenges in the industry. Throughout my career, I have focused on optimizing vehicle performance while adhering to stringent safety and environmental standards—principles that are especially critical in Singapore's competitive market.</w:t>
      </w:r>
    </w:p>
    <w:bookmarkStart w:id="20" w:name="professional-background-and-achievements"/>
    <w:p>
      <w:pPr>
        <w:pStyle w:val="Heading2"/>
      </w:pPr>
      <w:r>
        <w:t xml:space="preserve">Professional Background and Achievements</w:t>
      </w:r>
    </w:p>
    <w:p>
      <w:pPr>
        <w:pStyle w:val="FirstParagraph"/>
      </w:pPr>
      <w:r>
        <w:t xml:space="preserve">Over the course of my career, I have worked on projects ranging from hybrid vehicle development to autonomous driving systems. At [Previous Company Name], I led a team to design a fuel-efficient powertrain that reduced emissions by 15% while maintaining optimal performance. This project required close collaboration with cross-functional teams, including software engineers and materials scientists, to ensure seamless integration of cutting-edge technologies. My ability to balance technical precision with creative problem-solving has consistently driven successful outcomes.</w:t>
      </w:r>
    </w:p>
    <w:p>
      <w:pPr>
        <w:pStyle w:val="BodyText"/>
      </w:pPr>
      <w:r>
        <w:t xml:space="preserve">In addition to my technical expertise, I have a strong commitment to sustainability—a core value in Singapore Singapore's automotive sector. For instance, I contributed to the development of a low-emission prototype for an electric vehicle (EV) that met the stringent Euro 6 emissions standards. This project not only enhanced my understanding of EV systems but also reinforced my dedication to supporting global efforts toward carbon neutrality. In Singapore, where the government actively promotes green technologies, such initiatives are vital to shaping a sustainable future.</w:t>
      </w:r>
    </w:p>
    <w:bookmarkEnd w:id="20"/>
    <w:bookmarkStart w:id="21" w:name="X5bff3e9b8fc5b87a751020c10c64674196146e0"/>
    <w:p>
      <w:pPr>
        <w:pStyle w:val="Heading2"/>
      </w:pPr>
      <w:r>
        <w:t xml:space="preserve">Knowledge of Singapore's Automotive Industry</w:t>
      </w:r>
    </w:p>
    <w:p>
      <w:pPr>
        <w:pStyle w:val="FirstParagraph"/>
      </w:pPr>
      <w:r>
        <w:t xml:space="preserve">Singapore Singapore is a hub for innovation in automotive engineering, with its strategic focus on smart mobility solutions and electric vehicles. The country's regulatory environment, including the Land Transport Authority (LTA) guidelines and the Electric Vehicle Incentive Scheme (EVIS), ensures that automotive engineers are at the forefront of adopting eco-friendly technologies. I have closely followed these developments and am particularly inspired by Singapore's vision to achieve a fully electrified public transport system by 2040.</w:t>
      </w:r>
    </w:p>
    <w:p>
      <w:pPr>
        <w:pStyle w:val="BodyText"/>
      </w:pPr>
      <w:r>
        <w:t xml:space="preserve">My familiarity with local standards and regulations has been further enhanced through my work on projects tailored to Southeast Asian markets. For example, I collaborated with a multinational firm to adapt vehicle designs for tropical climates, ensuring durability and reliability in high-humidity environments. This experience has prepared me to address the unique challenges of Singapore's automotive landscape, where infrastructure demands and consumer preferences require tailored engineering solutions.</w:t>
      </w:r>
    </w:p>
    <w:bookmarkEnd w:id="21"/>
    <w:bookmarkStart w:id="22" w:name="why-singapore-a-strategic-choice"/>
    <w:p>
      <w:pPr>
        <w:pStyle w:val="Heading2"/>
      </w:pPr>
      <w:r>
        <w:t xml:space="preserve">Why Singapore? A Strategic Choice</w:t>
      </w:r>
    </w:p>
    <w:p>
      <w:pPr>
        <w:pStyle w:val="FirstParagraph"/>
      </w:pPr>
      <w:r>
        <w:t xml:space="preserve">Singapore Singapore’s reputation as a global leader in smart cities and sustainable development makes it an ideal location for automotive engineers seeking to impact the future of mobility. The city-state’s investment in research and development, coupled with partnerships between academia and industry, creates a dynamic environment for innovation. I am particularly drawn to the opportunity to work with organizations that prioritize cutting-edge technologies such as autonomous vehicles, connected car systems, and advanced driver-assistance systems (ADAS).</w:t>
      </w:r>
    </w:p>
    <w:p>
      <w:pPr>
        <w:pStyle w:val="BodyText"/>
      </w:pPr>
      <w:r>
        <w:t xml:space="preserve">Moreover, Singapore’s multicultural workforce fosters a collaborative atmosphere where diverse perspectives drive progress. Having worked in international teams across Europe and Asia, I am confident in my ability to thrive in a multicultural setting. I believe that my adaptability and passion for automotive engineering will enable me to contribute meaningfully to your organization’s goals while embracing the vibrant culture of Singapore Singapore.</w:t>
      </w:r>
    </w:p>
    <w:bookmarkEnd w:id="22"/>
    <w:bookmarkStart w:id="23" w:name="conclusion"/>
    <w:p>
      <w:pPr>
        <w:pStyle w:val="Heading2"/>
      </w:pPr>
      <w:r>
        <w:t xml:space="preserve">Conclusion</w:t>
      </w:r>
    </w:p>
    <w:p>
      <w:pPr>
        <w:pStyle w:val="FirstParagraph"/>
      </w:pPr>
      <w:r>
        <w:t xml:space="preserve">In conclusion, I am enthusiastic about the opportunity to join your team as an Automotive Engineer in Singapore Singapore. My technical expertise, commitment to sustainability, and understanding of local industry trends position me to make a valuable contribution. I am eager to bring my skills in vehicle design, systems integration, and regulatory compliance to support your company’s mission of advancing automotive innovation.</w:t>
      </w:r>
    </w:p>
    <w:p>
      <w:pPr>
        <w:pStyle w:val="BodyText"/>
      </w:pPr>
      <w:r>
        <w:t xml:space="preserve">Thank you for considering my application. I would welcome the chance to discuss how my background and vision align with your organization’s objectives. Please feel free to contact me at [Your Phone Number] or [Your Email Address] at your earliest convenience. I look forward to the possibility of contributing to the success of your team in Singapore Singapore.</w:t>
      </w:r>
    </w:p>
    <w:p>
      <w:pPr>
        <w:pStyle w:val="BodyText"/>
      </w:pPr>
      <w:r>
        <w:t xml:space="preserve">Sincerely,</w:t>
      </w:r>
      <w:r>
        <w:br/>
      </w:r>
      <w:r>
        <w:t xml:space="preserve">[Your Full Name]</w:t>
      </w:r>
      <w:r>
        <w:br/>
      </w:r>
      <w:r>
        <w:t xml:space="preserve">Automotive Engineer</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Singapore Singapore</dc:title>
  <dc:creator/>
  <dc:language>en</dc:language>
  <cp:keywords/>
  <dcterms:created xsi:type="dcterms:W3CDTF">2026-07-24T08:49:08Z</dcterms:created>
  <dcterms:modified xsi:type="dcterms:W3CDTF">2026-07-24T08:49:08Z</dcterms:modified>
</cp:coreProperties>
</file>

<file path=docProps/custom.xml><?xml version="1.0" encoding="utf-8"?>
<Properties xmlns="http://schemas.openxmlformats.org/officeDocument/2006/custom-properties" xmlns:vt="http://schemas.openxmlformats.org/officeDocument/2006/docPropsVTypes"/>
</file>